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5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6" w:name="licencia"/>
      <w:bookmarkEnd w:id="36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dependencias"/>
      <w:bookmarkEnd w:id="40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sitos"/>
      <w:bookmarkEnd w:id="44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5" w:name="descarga"/>
      <w:bookmarkEnd w:id="45"/>
      <w:r>
        <w:t xml:space="preserve">Descarga</w:t>
      </w:r>
    </w:p>
    <w:p>
      <w:pPr>
        <w:pStyle w:val="FirstParagraph"/>
      </w:pPr>
      <w:hyperlink r:id="rId46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8" w:name="construir-la-imagen"/>
      <w:bookmarkEnd w:id="48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nzar-el-contenedor"/>
      <w:bookmarkEnd w:id="49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0" w:name="manejo"/>
      <w:bookmarkEnd w:id="50"/>
      <w:r>
        <w:t xml:space="preserve">Manejo</w:t>
      </w:r>
    </w:p>
    <w:p>
      <w:pPr>
        <w:pStyle w:val="Heading2"/>
      </w:pPr>
      <w:bookmarkStart w:id="51" w:name="creación"/>
      <w:bookmarkEnd w:id="51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3" w:name="notas"/>
      <w:bookmarkEnd w:id="53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4" w:name="mathjax"/>
      <w:bookmarkEnd w:id="54"/>
      <w:r>
        <w:t xml:space="preserve">MathJax</w:t>
      </w:r>
    </w:p>
    <w:p>
      <w:pPr>
        <w:pStyle w:val="FirstParagraph"/>
      </w:pPr>
      <w:r>
        <w:t xml:space="preserve">Se puede utilizar la librería</w:t>
      </w:r>
      <w:r>
        <w:t xml:space="preserve"> </w:t>
      </w:r>
      <w:hyperlink r:id="rId5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BodyText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6" w:name="niveles"/>
      <w:bookmarkEnd w:id="56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7" w:name="numeración"/>
      <w:bookmarkEnd w:id="57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8" w:name="configuración"/>
      <w:bookmarkEnd w:id="58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9" w:name="generación"/>
      <w:bookmarkEnd w:id="59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60" w:name="releases-notes"/>
      <w:bookmarkEnd w:id="60"/>
      <w:r>
        <w:t xml:space="preserve">Releases notes</w:t>
      </w:r>
    </w:p>
    <w:p>
      <w:pPr>
        <w:pStyle w:val="Heading2"/>
      </w:pPr>
      <w:bookmarkStart w:id="61" w:name="versión-1.0"/>
      <w:bookmarkEnd w:id="61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2" w:name="versión-2.0"/>
      <w:bookmarkEnd w:id="62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3" w:name="versión-3.0"/>
      <w:bookmarkEnd w:id="63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4" w:name="versión-4.0"/>
      <w:bookmarkEnd w:id="64"/>
      <w:r>
        <w:t xml:space="preserve">Versión 4.0</w:t>
      </w:r>
    </w:p>
    <w:p>
      <w:pPr>
        <w:pStyle w:val="Compact"/>
        <w:numPr>
          <w:numId w:val="1018"/>
          <w:ilvl w:val="0"/>
        </w:numPr>
      </w:pPr>
      <w:r>
        <w:t xml:space="preserve">Arreglados algunos fallos.</w:t>
      </w:r>
    </w:p>
    <w:p>
      <w:pPr>
        <w:pStyle w:val="Compact"/>
        <w:numPr>
          <w:numId w:val="1018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18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18"/>
          <w:ilvl w:val="0"/>
        </w:numPr>
      </w:pPr>
      <w:r>
        <w:t xml:space="preserve">Añadida la librería</w:t>
      </w:r>
      <w:r>
        <w:t xml:space="preserve"> </w:t>
      </w:r>
      <w:hyperlink r:id="rId5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35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1"/>
      </w:pPr>
      <w:bookmarkStart w:id="66" w:name="adolfo-sanz-de-diego-autor"/>
      <w:bookmarkEnd w:id="66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67" w:name="adolfo-sanz-de-diego"/>
      <w:bookmarkEnd w:id="67"/>
      <w:r>
        <w:t xml:space="preserve">Adolfo Sanz De Diego</w:t>
      </w:r>
    </w:p>
    <w:p>
      <w:pPr>
        <w:numPr>
          <w:numId w:val="1019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9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9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8" w:name="algunos-proyectos"/>
      <w:bookmarkEnd w:id="68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0"/>
          <w:ilvl w:val="0"/>
        </w:numPr>
      </w:pPr>
      <w:hyperlink r:id="rId71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0"/>
          <w:ilvl w:val="0"/>
        </w:numPr>
      </w:pPr>
      <w:hyperlink r:id="rId72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3" w:name="donde-encontrarme"/>
      <w:bookmarkEnd w:id="73"/>
      <w:r>
        <w:t xml:space="preserve">¿Donde encontrar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7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8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eb23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d58f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11-11T17:03:40Z</dcterms:created>
  <dcterms:modified xsi:type="dcterms:W3CDTF">2019-11-11T17:03:40Z</dcterms:modified>
</cp:coreProperties>
</file>